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5241E1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666198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19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199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0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1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2" w:history="1">
            <w:r w:rsidRPr="0052027A">
              <w:rPr>
                <w:rStyle w:val="aa"/>
                <w:rFonts w:ascii="Consolas" w:eastAsia="宋体" w:hAnsi="Consolas"/>
                <w:noProof/>
              </w:rPr>
              <w:t>3.2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3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4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5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6" w:history="1">
            <w:r w:rsidRPr="0052027A">
              <w:rPr>
                <w:rStyle w:val="aa"/>
                <w:rFonts w:ascii="Consolas" w:eastAsia="宋体" w:hAnsi="Consolas"/>
                <w:noProof/>
              </w:rPr>
              <w:t>3.3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7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8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9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3.3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0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Pr="0052027A">
              <w:rPr>
                <w:rStyle w:val="aa"/>
                <w:rFonts w:ascii="Consolas" w:eastAsia="宋体" w:hAnsi="Consolas"/>
                <w:noProof/>
              </w:rPr>
              <w:t>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1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2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3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4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5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6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7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8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9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0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1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Pr="0052027A">
              <w:rPr>
                <w:rStyle w:val="aa"/>
                <w:rFonts w:ascii="Times New Roman" w:hAnsi="Times New Roman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2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Pr="0052027A">
              <w:rPr>
                <w:rStyle w:val="aa"/>
                <w:rFonts w:ascii="Times New Roman" w:hAnsi="Times New Roman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3" w:history="1">
            <w:r w:rsidRPr="0052027A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Pr="0052027A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4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5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6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7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52027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41E1" w:rsidRDefault="005241E1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8" w:history="1">
            <w:r w:rsidRPr="0052027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52027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6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46661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46661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46662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74666201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三个应用。</w:t>
      </w:r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7" w:name="_Toc29324171"/>
      <w:bookmarkStart w:id="8" w:name="_Toc74666202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504057361"/>
      <w:bookmarkStart w:id="11" w:name="_Toc74666203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1"/>
    </w:p>
    <w:p w:rsidR="001B56CA" w:rsidRPr="001B56CA" w:rsidRDefault="001B56CA" w:rsidP="001B56CA"/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2" w:name="_Toc74666204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2"/>
    </w:p>
    <w:p w:rsidR="00AF4B2C" w:rsidRPr="00F40808" w:rsidRDefault="001B56CA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29324174"/>
      <w:bookmarkStart w:id="14" w:name="_Toc74666205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5" w:name="_Toc74666206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5"/>
    </w:p>
    <w:p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6" w:name="_Toc74666207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6"/>
    </w:p>
    <w:p w:rsidR="00B13F16" w:rsidRPr="001B56CA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7" w:name="_Toc74666208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7"/>
    </w:p>
    <w:p w:rsidR="00B13F16" w:rsidRPr="00F40808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8" w:name="_Toc74666209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8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19" w:name="_Toc74666210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19"/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504057363"/>
      <w:bookmarkStart w:id="21" w:name="_Toc74666211"/>
      <w:bookmarkEnd w:id="10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0"/>
      <w:bookmarkEnd w:id="21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2" w:name="_Toc74666212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2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3" w:name="_Toc74666213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3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74666214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24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5" w:name="_Toc74666215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5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6" w:name="_Toc74666216"/>
      <w:r>
        <w:rPr>
          <w:rFonts w:ascii="Times New Roman" w:eastAsia="宋体" w:hAnsi="Times New Roman" w:cs="Times New Roman" w:hint="eastAsia"/>
          <w:sz w:val="24"/>
        </w:rPr>
        <w:lastRenderedPageBreak/>
        <w:t>排班管理系统</w:t>
      </w:r>
      <w:bookmarkEnd w:id="26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74666217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bookmarkEnd w:id="27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74666218"/>
      <w:r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28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9" w:name="_Toc74666219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29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</w:t>
      </w:r>
      <w:r w:rsidR="00936E35">
        <w:rPr>
          <w:rFonts w:ascii="Times New Roman" w:eastAsia="宋体" w:hAnsi="Times New Roman" w:cs="Times New Roman" w:hint="eastAsia"/>
          <w:sz w:val="24"/>
        </w:rPr>
        <w:t>排班管理</w:t>
      </w:r>
      <w:r w:rsidRPr="004A797A">
        <w:rPr>
          <w:rFonts w:ascii="Times New Roman" w:eastAsia="宋体" w:hAnsi="Times New Roman" w:cs="Times New Roman" w:hint="eastAsia"/>
          <w:sz w:val="24"/>
        </w:rPr>
        <w:t>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0" w:name="_Toc74666220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0"/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1" w:name="_Toc74666221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31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2" w:name="_Toc74666222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3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3" w:name="_Toc74666223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3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34" w:name="_Toc74666224"/>
      <w:r w:rsidRPr="00796194">
        <w:rPr>
          <w:rFonts w:ascii="Times New Roman" w:hAnsi="Times New Roman" w:cs="Times New Roman"/>
          <w:sz w:val="36"/>
        </w:rPr>
        <w:t>实验进度记录</w:t>
      </w:r>
      <w:bookmarkEnd w:id="34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lastRenderedPageBreak/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7466622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6" w:name="_Toc7466622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6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7" w:name="_Toc610060"/>
      <w:bookmarkStart w:id="38" w:name="_Toc612083"/>
      <w:bookmarkStart w:id="39" w:name="_Toc7466622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7"/>
      <w:bookmarkEnd w:id="38"/>
      <w:bookmarkEnd w:id="39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0" w:name="_Toc610061"/>
      <w:bookmarkStart w:id="41" w:name="_Toc612084"/>
      <w:bookmarkStart w:id="42" w:name="_Toc7466622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0"/>
      <w:bookmarkEnd w:id="41"/>
      <w:bookmarkEnd w:id="42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5241E1">
        <w:rPr>
          <w:rFonts w:ascii="Times New Roman" w:eastAsia="宋体" w:hAnsi="Times New Roman" w:cs="Times New Roman" w:hint="eastAsia"/>
          <w:sz w:val="24"/>
          <w:szCs w:val="24"/>
        </w:rPr>
        <w:t>三</w:t>
      </w:r>
      <w:bookmarkStart w:id="43" w:name="_GoBack"/>
      <w:bookmarkEnd w:id="43"/>
      <w:r w:rsidR="00D0013B">
        <w:rPr>
          <w:rFonts w:ascii="Times New Roman" w:eastAsia="宋体" w:hAnsi="Times New Roman" w:cs="Times New Roman" w:hint="eastAsia"/>
          <w:sz w:val="24"/>
          <w:szCs w:val="24"/>
        </w:rPr>
        <w:t>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136C" w:rsidRDefault="0060136C" w:rsidP="003271FB">
      <w:r>
        <w:separator/>
      </w:r>
    </w:p>
  </w:endnote>
  <w:endnote w:type="continuationSeparator" w:id="0">
    <w:p w:rsidR="0060136C" w:rsidRDefault="0060136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136C" w:rsidRDefault="0060136C" w:rsidP="003271FB">
      <w:r>
        <w:separator/>
      </w:r>
    </w:p>
  </w:footnote>
  <w:footnote w:type="continuationSeparator" w:id="0">
    <w:p w:rsidR="0060136C" w:rsidRDefault="0060136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AA81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F95B1-29AA-4407-A35D-39AE0A04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8</Pages>
  <Words>648</Words>
  <Characters>3697</Characters>
  <Application>Microsoft Office Word</Application>
  <DocSecurity>0</DocSecurity>
  <Lines>30</Lines>
  <Paragraphs>8</Paragraphs>
  <ScaleCrop>false</ScaleCrop>
  <Company>Harbin Institute of Technology</Company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Hanchuan Xu</cp:lastModifiedBy>
  <cp:revision>124</cp:revision>
  <dcterms:created xsi:type="dcterms:W3CDTF">2018-02-12T03:57:00Z</dcterms:created>
  <dcterms:modified xsi:type="dcterms:W3CDTF">2021-06-15T08:17:00Z</dcterms:modified>
</cp:coreProperties>
</file>